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757CE0" w:rsidRDefault="00757CE0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757CE0" w:rsidRDefault="00757CE0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757CE0" w:rsidRDefault="00757CE0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757CE0" w:rsidRDefault="00757CE0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757CE0" w:rsidRDefault="00757CE0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757CE0" w:rsidRDefault="00757CE0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757CE0" w:rsidRDefault="00757CE0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757CE0" w:rsidRDefault="00757CE0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47A4D1B5" w:rsidR="00672925" w:rsidRPr="00146CEE" w:rsidRDefault="0026002B" w:rsidP="00146CEE">
          <w:pPr>
            <w:pStyle w:val="af"/>
            <w:tabs>
              <w:tab w:val="center" w:pos="4153"/>
            </w:tabs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  <w:r w:rsidR="00146CEE" w:rsidRPr="00146CEE">
            <w:rPr>
              <w:rFonts w:ascii="標楷體" w:hAnsi="標楷體"/>
              <w:sz w:val="24"/>
              <w:szCs w:val="24"/>
              <w:lang w:val="zh-TW"/>
            </w:rPr>
            <w:tab/>
          </w:r>
        </w:p>
        <w:p w14:paraId="351F2FE0" w14:textId="327C7B8B" w:rsidR="00261C86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782798" w:history="1">
            <w:r w:rsidR="00261C86" w:rsidRPr="00053A08">
              <w:rPr>
                <w:rStyle w:val="a3"/>
                <w:noProof/>
              </w:rPr>
              <w:t xml:space="preserve">1. </w:t>
            </w:r>
            <w:r w:rsidR="00261C86" w:rsidRPr="00053A08">
              <w:rPr>
                <w:rStyle w:val="a3"/>
                <w:rFonts w:hint="eastAsia"/>
                <w:noProof/>
              </w:rPr>
              <w:t>測試及除錯工具</w:t>
            </w:r>
            <w:r w:rsidR="00261C86">
              <w:rPr>
                <w:noProof/>
                <w:webHidden/>
              </w:rPr>
              <w:tab/>
            </w:r>
            <w:r w:rsidR="00261C86">
              <w:rPr>
                <w:noProof/>
                <w:webHidden/>
              </w:rPr>
              <w:fldChar w:fldCharType="begin"/>
            </w:r>
            <w:r w:rsidR="00261C86">
              <w:rPr>
                <w:noProof/>
                <w:webHidden/>
              </w:rPr>
              <w:instrText xml:space="preserve"> PAGEREF _Toc72782798 \h </w:instrText>
            </w:r>
            <w:r w:rsidR="00261C86">
              <w:rPr>
                <w:noProof/>
                <w:webHidden/>
              </w:rPr>
            </w:r>
            <w:r w:rsidR="00261C86"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1</w:t>
            </w:r>
            <w:r w:rsidR="00261C86">
              <w:rPr>
                <w:noProof/>
                <w:webHidden/>
              </w:rPr>
              <w:fldChar w:fldCharType="end"/>
            </w:r>
          </w:hyperlink>
        </w:p>
        <w:p w14:paraId="087C84A9" w14:textId="2894E614" w:rsidR="00261C86" w:rsidRDefault="00261C8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82799" w:history="1">
            <w:r w:rsidRPr="00053A08">
              <w:rPr>
                <w:rStyle w:val="a3"/>
                <w:noProof/>
              </w:rPr>
              <w:t xml:space="preserve">2. </w:t>
            </w:r>
            <w:r w:rsidRPr="00053A08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82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A0A88" w14:textId="2CD97E57" w:rsidR="00261C86" w:rsidRDefault="00261C8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82800" w:history="1">
            <w:r w:rsidRPr="00053A08">
              <w:rPr>
                <w:rStyle w:val="a3"/>
                <w:noProof/>
              </w:rPr>
              <w:t xml:space="preserve">3. </w:t>
            </w:r>
            <w:r w:rsidRPr="00053A08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82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2D3A8" w14:textId="111644BC" w:rsidR="00261C86" w:rsidRDefault="00261C8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82801" w:history="1">
            <w:r w:rsidRPr="00053A08">
              <w:rPr>
                <w:rStyle w:val="a3"/>
                <w:noProof/>
              </w:rPr>
              <w:t xml:space="preserve">4. </w:t>
            </w:r>
            <w:r w:rsidRPr="00053A08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82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E9C1C" w14:textId="21066204" w:rsidR="00261C86" w:rsidRDefault="00261C8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82802" w:history="1">
            <w:r w:rsidRPr="00053A08">
              <w:rPr>
                <w:rStyle w:val="a3"/>
                <w:noProof/>
              </w:rPr>
              <w:t xml:space="preserve">5. </w:t>
            </w:r>
            <w:r w:rsidRPr="00053A08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82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7D455" w14:textId="2F7E1286" w:rsidR="00261C86" w:rsidRDefault="00261C8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82803" w:history="1">
            <w:r w:rsidRPr="00053A08">
              <w:rPr>
                <w:rStyle w:val="a3"/>
                <w:noProof/>
              </w:rPr>
              <w:t xml:space="preserve">6. </w:t>
            </w:r>
            <w:r w:rsidRPr="00053A08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82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027D1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9ADA1A6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0936FD">
      <w:pPr>
        <w:widowControl/>
        <w:rPr>
          <w:rFonts w:ascii="標楷體" w:hAnsi="標楷體"/>
        </w:rPr>
      </w:pPr>
      <w:hyperlink r:id="rId9" w:history="1">
        <w:r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7777777" w:rsidR="000936FD" w:rsidRPr="000936FD" w:rsidRDefault="000936FD">
      <w:pPr>
        <w:widowControl/>
        <w:rPr>
          <w:rFonts w:ascii="標楷體" w:hAnsi="標楷體" w:hint="eastAsia"/>
        </w:rPr>
      </w:pPr>
      <w:bookmarkStart w:id="0" w:name="_GoBack"/>
      <w:bookmarkEnd w:id="0"/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B4227E0" w:rsidR="00792CEE" w:rsidRPr="00402987" w:rsidRDefault="002D2788" w:rsidP="00C67554">
      <w:pPr>
        <w:pStyle w:val="1"/>
        <w:rPr>
          <w:rFonts w:hint="eastAsia"/>
        </w:rPr>
      </w:pPr>
      <w:bookmarkStart w:id="1" w:name="_Toc72782798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 w:hint="eastAsia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 w:hint="eastAsia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 w:hint="eastAsia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 w:hint="eastAsia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 w:hint="eastAsia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 w:hint="eastAsia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 w:hint="eastAsia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 w:hint="eastAsia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快取後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 w:hint="eastAsia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個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 w:hint="eastAsia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 w:hint="eastAsia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r w:rsidR="004F0789" w:rsidRPr="00402987">
          <w:rPr>
            <w:rStyle w:val="a3"/>
            <w:rFonts w:cs="Courier New"/>
            <w:szCs w:val="24"/>
          </w:rPr>
          <w:t>維基百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 w:hint="eastAsia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2782799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的賦值，通常</w:t>
      </w:r>
      <w:r w:rsidRPr="00402987">
        <w:rPr>
          <w:rFonts w:cs="Times New Roman"/>
          <w:b/>
          <w:bCs/>
          <w:szCs w:val="24"/>
          <w:u w:val="single"/>
        </w:rPr>
        <w:t>由右往左</w:t>
      </w:r>
      <w:r w:rsidRPr="00402987">
        <w:rPr>
          <w:rFonts w:cs="Times New Roman"/>
          <w:szCs w:val="24"/>
        </w:rPr>
        <w:t>，我們稱之為「賦值運算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個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重覆賦值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具有</w:t>
      </w:r>
      <w:r w:rsidRPr="00402987">
        <w:rPr>
          <w:rFonts w:cs="Times New Roman"/>
          <w:b/>
          <w:szCs w:val="24"/>
          <w:u w:val="single"/>
        </w:rPr>
        <w:t>抬升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的抬升問題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變數抬升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空值</w:t>
      </w:r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 w:hint="eastAsia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2782800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（</w:t>
      </w:r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賦值運算子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加法賦值</w:t>
            </w:r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減法賦值</w:t>
            </w:r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乘法賦值</w:t>
            </w:r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除法賦值</w:t>
            </w:r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餘數賦值</w:t>
            </w:r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指數賦值</w:t>
            </w:r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移賦值</w:t>
            </w:r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右移賦值</w:t>
            </w:r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無號右移賦值</w:t>
            </w:r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 w:hint="eastAsia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2782801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7C1B9C" w:rsidRDefault="00792CEE" w:rsidP="007C1B9C">
      <w:pPr>
        <w:rPr>
          <w:rFonts w:hint="eastAsia"/>
          <w:shd w:val="pct15" w:color="auto" w:fill="FFFFFF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C0EC0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5BEBC2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綜合使用</w:t>
            </w:r>
          </w:p>
          <w:p w14:paraId="6146282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5B7F01C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3275516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 w:hint="eastAsia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2782802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個</w:t>
      </w:r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來說在</w:t>
      </w:r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r w:rsidRPr="00402987">
        <w:rPr>
          <w:rFonts w:cs="Courier New" w:hint="eastAsia"/>
          <w:szCs w:val="24"/>
        </w:rPr>
        <w:t>節點間的關係</w:t>
      </w:r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 w:hint="eastAsia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ById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tagName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ClassName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02987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.querySelector(selector</w:t>
      </w:r>
      <w:r w:rsidR="00F438EF" w:rsidRPr="00402987">
        <w:rPr>
          <w:rFonts w:cs="Courier New"/>
          <w:szCs w:val="24"/>
        </w:rPr>
        <w:t>s</w:t>
      </w:r>
      <w:r w:rsidRPr="00402987">
        <w:rPr>
          <w:rFonts w:cs="Courier New"/>
          <w:szCs w:val="24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02987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.querySelectorAll(selector</w:t>
      </w:r>
      <w:r w:rsidR="00F438EF" w:rsidRPr="00402987">
        <w:rPr>
          <w:rFonts w:cs="Courier New"/>
          <w:szCs w:val="24"/>
        </w:rPr>
        <w:t>s</w:t>
      </w:r>
      <w:r w:rsidRPr="00402987">
        <w:rPr>
          <w:rFonts w:cs="Courier New"/>
          <w:szCs w:val="24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 w:hint="eastAsia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786B92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回傳第一個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All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2782803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r w:rsidRPr="00244F6B">
        <w:rPr>
          <w:shd w:val="pct15" w:color="auto" w:fill="FFFFFF"/>
        </w:rPr>
        <w:t>迴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r w:rsidRPr="00402987">
        <w:rPr>
          <w:rFonts w:cs="Times New Roman"/>
          <w:szCs w:val="24"/>
        </w:rPr>
        <w:t>迴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 w:hint="eastAsia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 w:hint="eastAsia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</w:t>
            </w:r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變數賦值的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for(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 w:hint="eastAsia"/>
                <w:szCs w:val="24"/>
              </w:rPr>
            </w:pPr>
            <w:r w:rsidRPr="00402987">
              <w:rPr>
                <w:rFonts w:cs="Times New Roman"/>
                <w:szCs w:val="24"/>
              </w:rPr>
              <w:t>迴圈內部也可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for(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迴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 w:hint="eastAsia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迴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 w:hint="eastAsia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迴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迴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77777777" w:rsidR="004D5471" w:rsidRPr="004D5471" w:rsidRDefault="004D5471" w:rsidP="00C424AF"/>
    <w:sectPr w:rsidR="004D5471" w:rsidRPr="004D5471" w:rsidSect="0044394B">
      <w:footerReference w:type="default" r:id="rId47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17CFBF" w14:textId="77777777" w:rsidR="00E50FCC" w:rsidRDefault="00E50FCC" w:rsidP="00373011">
      <w:r>
        <w:separator/>
      </w:r>
    </w:p>
  </w:endnote>
  <w:endnote w:type="continuationSeparator" w:id="0">
    <w:p w14:paraId="1C4A1496" w14:textId="77777777" w:rsidR="00E50FCC" w:rsidRDefault="00E50FCC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757CE0" w:rsidRDefault="00757CE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757CE0" w:rsidRDefault="00757CE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757CE0" w:rsidRDefault="00757CE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757CE0" w:rsidRDefault="00757CE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66CD2C" w14:textId="77777777" w:rsidR="00E50FCC" w:rsidRDefault="00E50FCC" w:rsidP="00373011">
      <w:r>
        <w:separator/>
      </w:r>
    </w:p>
  </w:footnote>
  <w:footnote w:type="continuationSeparator" w:id="0">
    <w:p w14:paraId="39BF6D18" w14:textId="77777777" w:rsidR="00E50FCC" w:rsidRDefault="00E50FCC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29"/>
  </w:num>
  <w:num w:numId="3">
    <w:abstractNumId w:val="26"/>
  </w:num>
  <w:num w:numId="4">
    <w:abstractNumId w:val="30"/>
  </w:num>
  <w:num w:numId="5">
    <w:abstractNumId w:val="16"/>
  </w:num>
  <w:num w:numId="6">
    <w:abstractNumId w:val="32"/>
  </w:num>
  <w:num w:numId="7">
    <w:abstractNumId w:val="31"/>
  </w:num>
  <w:num w:numId="8">
    <w:abstractNumId w:val="8"/>
  </w:num>
  <w:num w:numId="9">
    <w:abstractNumId w:val="2"/>
  </w:num>
  <w:num w:numId="10">
    <w:abstractNumId w:val="21"/>
  </w:num>
  <w:num w:numId="11">
    <w:abstractNumId w:val="24"/>
  </w:num>
  <w:num w:numId="12">
    <w:abstractNumId w:val="23"/>
  </w:num>
  <w:num w:numId="13">
    <w:abstractNumId w:val="19"/>
  </w:num>
  <w:num w:numId="14">
    <w:abstractNumId w:val="4"/>
  </w:num>
  <w:num w:numId="15">
    <w:abstractNumId w:val="39"/>
  </w:num>
  <w:num w:numId="16">
    <w:abstractNumId w:val="9"/>
  </w:num>
  <w:num w:numId="17">
    <w:abstractNumId w:val="27"/>
  </w:num>
  <w:num w:numId="18">
    <w:abstractNumId w:val="38"/>
  </w:num>
  <w:num w:numId="19">
    <w:abstractNumId w:val="34"/>
  </w:num>
  <w:num w:numId="20">
    <w:abstractNumId w:val="33"/>
  </w:num>
  <w:num w:numId="21">
    <w:abstractNumId w:val="36"/>
  </w:num>
  <w:num w:numId="22">
    <w:abstractNumId w:val="0"/>
  </w:num>
  <w:num w:numId="23">
    <w:abstractNumId w:val="37"/>
  </w:num>
  <w:num w:numId="24">
    <w:abstractNumId w:val="20"/>
  </w:num>
  <w:num w:numId="25">
    <w:abstractNumId w:val="40"/>
  </w:num>
  <w:num w:numId="26">
    <w:abstractNumId w:val="18"/>
  </w:num>
  <w:num w:numId="27">
    <w:abstractNumId w:val="14"/>
  </w:num>
  <w:num w:numId="28">
    <w:abstractNumId w:val="41"/>
  </w:num>
  <w:num w:numId="29">
    <w:abstractNumId w:val="22"/>
  </w:num>
  <w:num w:numId="30">
    <w:abstractNumId w:val="35"/>
  </w:num>
  <w:num w:numId="31">
    <w:abstractNumId w:val="15"/>
  </w:num>
  <w:num w:numId="32">
    <w:abstractNumId w:val="10"/>
  </w:num>
  <w:num w:numId="33">
    <w:abstractNumId w:val="5"/>
  </w:num>
  <w:num w:numId="34">
    <w:abstractNumId w:val="42"/>
  </w:num>
  <w:num w:numId="35">
    <w:abstractNumId w:val="1"/>
  </w:num>
  <w:num w:numId="36">
    <w:abstractNumId w:val="7"/>
  </w:num>
  <w:num w:numId="37">
    <w:abstractNumId w:val="25"/>
  </w:num>
  <w:num w:numId="38">
    <w:abstractNumId w:val="3"/>
  </w:num>
  <w:num w:numId="39">
    <w:abstractNumId w:val="13"/>
  </w:num>
  <w:num w:numId="40">
    <w:abstractNumId w:val="12"/>
  </w:num>
  <w:num w:numId="41">
    <w:abstractNumId w:val="6"/>
  </w:num>
  <w:num w:numId="42">
    <w:abstractNumId w:val="11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hideSpelling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KsFALQbNsw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B20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3668"/>
    <w:rsid w:val="000A3C7B"/>
    <w:rsid w:val="000A422C"/>
    <w:rsid w:val="000A4258"/>
    <w:rsid w:val="000A43C7"/>
    <w:rsid w:val="000A5117"/>
    <w:rsid w:val="000A5FC4"/>
    <w:rsid w:val="000A7873"/>
    <w:rsid w:val="000A7D62"/>
    <w:rsid w:val="000B298C"/>
    <w:rsid w:val="000B2C3E"/>
    <w:rsid w:val="000B3BB5"/>
    <w:rsid w:val="000B4D5D"/>
    <w:rsid w:val="000C0A0D"/>
    <w:rsid w:val="000C1525"/>
    <w:rsid w:val="000C1751"/>
    <w:rsid w:val="000C40A2"/>
    <w:rsid w:val="000C4943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55A0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113B"/>
    <w:rsid w:val="00101F7B"/>
    <w:rsid w:val="00102010"/>
    <w:rsid w:val="0010280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987"/>
    <w:rsid w:val="00135E8A"/>
    <w:rsid w:val="00135EBB"/>
    <w:rsid w:val="00137E08"/>
    <w:rsid w:val="00140B50"/>
    <w:rsid w:val="001412A5"/>
    <w:rsid w:val="001419E3"/>
    <w:rsid w:val="00142440"/>
    <w:rsid w:val="001443D4"/>
    <w:rsid w:val="001462CB"/>
    <w:rsid w:val="00146CA5"/>
    <w:rsid w:val="00146CEE"/>
    <w:rsid w:val="001527E6"/>
    <w:rsid w:val="00153B78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7011"/>
    <w:rsid w:val="0017714D"/>
    <w:rsid w:val="00180C71"/>
    <w:rsid w:val="00181625"/>
    <w:rsid w:val="00181C7A"/>
    <w:rsid w:val="00185209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5181"/>
    <w:rsid w:val="001A59CA"/>
    <w:rsid w:val="001A6462"/>
    <w:rsid w:val="001A654C"/>
    <w:rsid w:val="001A678E"/>
    <w:rsid w:val="001B0DEA"/>
    <w:rsid w:val="001B2392"/>
    <w:rsid w:val="001B3ADC"/>
    <w:rsid w:val="001B589D"/>
    <w:rsid w:val="001B603A"/>
    <w:rsid w:val="001B61DD"/>
    <w:rsid w:val="001B66C4"/>
    <w:rsid w:val="001C574F"/>
    <w:rsid w:val="001C5D04"/>
    <w:rsid w:val="001C760D"/>
    <w:rsid w:val="001D0894"/>
    <w:rsid w:val="001D16B8"/>
    <w:rsid w:val="001D1EFB"/>
    <w:rsid w:val="001D304F"/>
    <w:rsid w:val="001D3769"/>
    <w:rsid w:val="001D48F9"/>
    <w:rsid w:val="001D5A6A"/>
    <w:rsid w:val="001D5C3B"/>
    <w:rsid w:val="001D7184"/>
    <w:rsid w:val="001E0314"/>
    <w:rsid w:val="001E1305"/>
    <w:rsid w:val="001E2958"/>
    <w:rsid w:val="001E77A0"/>
    <w:rsid w:val="001F0289"/>
    <w:rsid w:val="001F0335"/>
    <w:rsid w:val="001F09DB"/>
    <w:rsid w:val="001F1447"/>
    <w:rsid w:val="001F238F"/>
    <w:rsid w:val="001F25EE"/>
    <w:rsid w:val="001F3010"/>
    <w:rsid w:val="001F38C6"/>
    <w:rsid w:val="001F4111"/>
    <w:rsid w:val="001F4358"/>
    <w:rsid w:val="001F5F94"/>
    <w:rsid w:val="0020017B"/>
    <w:rsid w:val="00200DD0"/>
    <w:rsid w:val="00201CB4"/>
    <w:rsid w:val="00204D89"/>
    <w:rsid w:val="00205741"/>
    <w:rsid w:val="00205ACE"/>
    <w:rsid w:val="00205B92"/>
    <w:rsid w:val="00206297"/>
    <w:rsid w:val="0020763E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2626"/>
    <w:rsid w:val="00233B84"/>
    <w:rsid w:val="00236329"/>
    <w:rsid w:val="00240935"/>
    <w:rsid w:val="002423A3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11D3"/>
    <w:rsid w:val="002614AD"/>
    <w:rsid w:val="00261C86"/>
    <w:rsid w:val="002631A3"/>
    <w:rsid w:val="002643B9"/>
    <w:rsid w:val="00264CA2"/>
    <w:rsid w:val="00264CCF"/>
    <w:rsid w:val="00264DE4"/>
    <w:rsid w:val="002662D6"/>
    <w:rsid w:val="00266CC9"/>
    <w:rsid w:val="00267285"/>
    <w:rsid w:val="00270A68"/>
    <w:rsid w:val="00272054"/>
    <w:rsid w:val="002730CB"/>
    <w:rsid w:val="0027342E"/>
    <w:rsid w:val="0027424A"/>
    <w:rsid w:val="00275E38"/>
    <w:rsid w:val="00276CC7"/>
    <w:rsid w:val="00277AE9"/>
    <w:rsid w:val="002808AA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5328"/>
    <w:rsid w:val="002B6C21"/>
    <w:rsid w:val="002C1AB4"/>
    <w:rsid w:val="002C2DCF"/>
    <w:rsid w:val="002C3E95"/>
    <w:rsid w:val="002C7701"/>
    <w:rsid w:val="002C7DF8"/>
    <w:rsid w:val="002D0CF6"/>
    <w:rsid w:val="002D0E67"/>
    <w:rsid w:val="002D2788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F11AA"/>
    <w:rsid w:val="002F1C20"/>
    <w:rsid w:val="002F2367"/>
    <w:rsid w:val="002F294F"/>
    <w:rsid w:val="002F3658"/>
    <w:rsid w:val="002F4234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4201"/>
    <w:rsid w:val="00334AD5"/>
    <w:rsid w:val="00334EAE"/>
    <w:rsid w:val="00336019"/>
    <w:rsid w:val="00336652"/>
    <w:rsid w:val="00337D19"/>
    <w:rsid w:val="00337F82"/>
    <w:rsid w:val="00341517"/>
    <w:rsid w:val="00344608"/>
    <w:rsid w:val="0034561E"/>
    <w:rsid w:val="00347BB3"/>
    <w:rsid w:val="00351DAA"/>
    <w:rsid w:val="003535D6"/>
    <w:rsid w:val="003549E2"/>
    <w:rsid w:val="00355CD6"/>
    <w:rsid w:val="00355E47"/>
    <w:rsid w:val="0035714D"/>
    <w:rsid w:val="003611CC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30B6"/>
    <w:rsid w:val="003B4C4A"/>
    <w:rsid w:val="003B5924"/>
    <w:rsid w:val="003B69C2"/>
    <w:rsid w:val="003B72F4"/>
    <w:rsid w:val="003B7E53"/>
    <w:rsid w:val="003C037D"/>
    <w:rsid w:val="003C0943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6086"/>
    <w:rsid w:val="004064A3"/>
    <w:rsid w:val="0041256A"/>
    <w:rsid w:val="0041270A"/>
    <w:rsid w:val="0041290B"/>
    <w:rsid w:val="004155BE"/>
    <w:rsid w:val="00417BBE"/>
    <w:rsid w:val="0042468C"/>
    <w:rsid w:val="0042663A"/>
    <w:rsid w:val="00427174"/>
    <w:rsid w:val="004274A6"/>
    <w:rsid w:val="00430135"/>
    <w:rsid w:val="004320A0"/>
    <w:rsid w:val="00432445"/>
    <w:rsid w:val="00432C41"/>
    <w:rsid w:val="00432D10"/>
    <w:rsid w:val="004345C5"/>
    <w:rsid w:val="00434A5E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6BF8"/>
    <w:rsid w:val="00457A0F"/>
    <w:rsid w:val="004649F2"/>
    <w:rsid w:val="00466899"/>
    <w:rsid w:val="0046757D"/>
    <w:rsid w:val="0047158B"/>
    <w:rsid w:val="004717FF"/>
    <w:rsid w:val="0047459B"/>
    <w:rsid w:val="004747EF"/>
    <w:rsid w:val="004753EE"/>
    <w:rsid w:val="00476EA0"/>
    <w:rsid w:val="00480671"/>
    <w:rsid w:val="00480B6B"/>
    <w:rsid w:val="004826BC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1225"/>
    <w:rsid w:val="004C17FA"/>
    <w:rsid w:val="004C448C"/>
    <w:rsid w:val="004C5E7F"/>
    <w:rsid w:val="004C5F14"/>
    <w:rsid w:val="004C5FC0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303C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675C"/>
    <w:rsid w:val="00556782"/>
    <w:rsid w:val="00557292"/>
    <w:rsid w:val="005573D8"/>
    <w:rsid w:val="00557745"/>
    <w:rsid w:val="0056043D"/>
    <w:rsid w:val="00562318"/>
    <w:rsid w:val="00563FCC"/>
    <w:rsid w:val="00564604"/>
    <w:rsid w:val="00565FC1"/>
    <w:rsid w:val="00566F02"/>
    <w:rsid w:val="00570BCD"/>
    <w:rsid w:val="0057148B"/>
    <w:rsid w:val="00571698"/>
    <w:rsid w:val="0057419D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B0544"/>
    <w:rsid w:val="005B2765"/>
    <w:rsid w:val="005B40C2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F15"/>
    <w:rsid w:val="005E2456"/>
    <w:rsid w:val="005E40E6"/>
    <w:rsid w:val="005E4BC4"/>
    <w:rsid w:val="005E5D12"/>
    <w:rsid w:val="005E6AEC"/>
    <w:rsid w:val="005E6B5F"/>
    <w:rsid w:val="005E73DA"/>
    <w:rsid w:val="005E7923"/>
    <w:rsid w:val="005E7EB4"/>
    <w:rsid w:val="005F055D"/>
    <w:rsid w:val="005F2E5E"/>
    <w:rsid w:val="005F36B3"/>
    <w:rsid w:val="005F3939"/>
    <w:rsid w:val="005F3C5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27C1"/>
    <w:rsid w:val="006127C5"/>
    <w:rsid w:val="00612A7A"/>
    <w:rsid w:val="00612E1A"/>
    <w:rsid w:val="00613412"/>
    <w:rsid w:val="006136AC"/>
    <w:rsid w:val="0061497F"/>
    <w:rsid w:val="00616124"/>
    <w:rsid w:val="006200B0"/>
    <w:rsid w:val="00620D1D"/>
    <w:rsid w:val="0062161F"/>
    <w:rsid w:val="006218E2"/>
    <w:rsid w:val="00622552"/>
    <w:rsid w:val="00626C78"/>
    <w:rsid w:val="00627DD0"/>
    <w:rsid w:val="00631E87"/>
    <w:rsid w:val="00633A47"/>
    <w:rsid w:val="00635DD4"/>
    <w:rsid w:val="0064099A"/>
    <w:rsid w:val="00642F23"/>
    <w:rsid w:val="00645540"/>
    <w:rsid w:val="00646BB7"/>
    <w:rsid w:val="00646D8A"/>
    <w:rsid w:val="00653DA1"/>
    <w:rsid w:val="00653E70"/>
    <w:rsid w:val="006550AA"/>
    <w:rsid w:val="0065582B"/>
    <w:rsid w:val="00655EAF"/>
    <w:rsid w:val="006609C7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2F9"/>
    <w:rsid w:val="00670DB0"/>
    <w:rsid w:val="00671EAC"/>
    <w:rsid w:val="00672925"/>
    <w:rsid w:val="00673DCC"/>
    <w:rsid w:val="00676497"/>
    <w:rsid w:val="00676517"/>
    <w:rsid w:val="00676D86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563"/>
    <w:rsid w:val="006B3C9C"/>
    <w:rsid w:val="006B4E4D"/>
    <w:rsid w:val="006B5FC7"/>
    <w:rsid w:val="006B69D1"/>
    <w:rsid w:val="006B77E2"/>
    <w:rsid w:val="006C0FE2"/>
    <w:rsid w:val="006C24A0"/>
    <w:rsid w:val="006C2A9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7B42"/>
    <w:rsid w:val="00710B44"/>
    <w:rsid w:val="00711468"/>
    <w:rsid w:val="007121E8"/>
    <w:rsid w:val="00714A03"/>
    <w:rsid w:val="007159D2"/>
    <w:rsid w:val="0071776E"/>
    <w:rsid w:val="007211AE"/>
    <w:rsid w:val="00722898"/>
    <w:rsid w:val="00722D83"/>
    <w:rsid w:val="00723D8D"/>
    <w:rsid w:val="00723EC3"/>
    <w:rsid w:val="00730114"/>
    <w:rsid w:val="00730A28"/>
    <w:rsid w:val="00730DCB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791"/>
    <w:rsid w:val="00764554"/>
    <w:rsid w:val="00764EC3"/>
    <w:rsid w:val="00774034"/>
    <w:rsid w:val="0077478A"/>
    <w:rsid w:val="00776CC1"/>
    <w:rsid w:val="0077770F"/>
    <w:rsid w:val="007805A6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93D"/>
    <w:rsid w:val="00791AAB"/>
    <w:rsid w:val="00792B2B"/>
    <w:rsid w:val="00792CEE"/>
    <w:rsid w:val="0079372C"/>
    <w:rsid w:val="00795B49"/>
    <w:rsid w:val="007962D8"/>
    <w:rsid w:val="007976EF"/>
    <w:rsid w:val="007A033D"/>
    <w:rsid w:val="007A0A5E"/>
    <w:rsid w:val="007A0D11"/>
    <w:rsid w:val="007A0E96"/>
    <w:rsid w:val="007A2078"/>
    <w:rsid w:val="007A2B67"/>
    <w:rsid w:val="007A2C39"/>
    <w:rsid w:val="007A2E0A"/>
    <w:rsid w:val="007A3AD5"/>
    <w:rsid w:val="007A3FEB"/>
    <w:rsid w:val="007A49CE"/>
    <w:rsid w:val="007A55FB"/>
    <w:rsid w:val="007A60F9"/>
    <w:rsid w:val="007A6851"/>
    <w:rsid w:val="007A77CE"/>
    <w:rsid w:val="007B0462"/>
    <w:rsid w:val="007B1562"/>
    <w:rsid w:val="007B3E33"/>
    <w:rsid w:val="007B4BA2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67B0"/>
    <w:rsid w:val="007C727D"/>
    <w:rsid w:val="007C7397"/>
    <w:rsid w:val="007D0DBB"/>
    <w:rsid w:val="007D2239"/>
    <w:rsid w:val="007D22DC"/>
    <w:rsid w:val="007D2F9E"/>
    <w:rsid w:val="007D5327"/>
    <w:rsid w:val="007D56F4"/>
    <w:rsid w:val="007D65A3"/>
    <w:rsid w:val="007E0551"/>
    <w:rsid w:val="007E2CA5"/>
    <w:rsid w:val="007E5ED7"/>
    <w:rsid w:val="007E61C2"/>
    <w:rsid w:val="007E6334"/>
    <w:rsid w:val="007E660A"/>
    <w:rsid w:val="007F23EA"/>
    <w:rsid w:val="007F2F3E"/>
    <w:rsid w:val="007F357E"/>
    <w:rsid w:val="007F6A49"/>
    <w:rsid w:val="007F755B"/>
    <w:rsid w:val="007F7ADF"/>
    <w:rsid w:val="00802BE8"/>
    <w:rsid w:val="00803EF9"/>
    <w:rsid w:val="00805A08"/>
    <w:rsid w:val="00806169"/>
    <w:rsid w:val="00807CB4"/>
    <w:rsid w:val="008124F7"/>
    <w:rsid w:val="008131A7"/>
    <w:rsid w:val="00813E5C"/>
    <w:rsid w:val="00815A4B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7219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EE4"/>
    <w:rsid w:val="0088162E"/>
    <w:rsid w:val="00881DA7"/>
    <w:rsid w:val="008833A1"/>
    <w:rsid w:val="008835E0"/>
    <w:rsid w:val="008844A9"/>
    <w:rsid w:val="00885246"/>
    <w:rsid w:val="008854A1"/>
    <w:rsid w:val="00886053"/>
    <w:rsid w:val="0088640C"/>
    <w:rsid w:val="008868B0"/>
    <w:rsid w:val="00886FAA"/>
    <w:rsid w:val="00887D67"/>
    <w:rsid w:val="00890B19"/>
    <w:rsid w:val="00891B77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C1D2F"/>
    <w:rsid w:val="008C23AF"/>
    <w:rsid w:val="008C315F"/>
    <w:rsid w:val="008C439B"/>
    <w:rsid w:val="008C47B8"/>
    <w:rsid w:val="008C4C08"/>
    <w:rsid w:val="008C6499"/>
    <w:rsid w:val="008C7B6E"/>
    <w:rsid w:val="008D0E4A"/>
    <w:rsid w:val="008D7E49"/>
    <w:rsid w:val="008E29CF"/>
    <w:rsid w:val="008E70A4"/>
    <w:rsid w:val="008F1402"/>
    <w:rsid w:val="008F3E1F"/>
    <w:rsid w:val="008F3E4C"/>
    <w:rsid w:val="008F5B53"/>
    <w:rsid w:val="008F5D01"/>
    <w:rsid w:val="00902C49"/>
    <w:rsid w:val="00903217"/>
    <w:rsid w:val="00903812"/>
    <w:rsid w:val="0090500E"/>
    <w:rsid w:val="009051E4"/>
    <w:rsid w:val="0090553B"/>
    <w:rsid w:val="00910269"/>
    <w:rsid w:val="00910576"/>
    <w:rsid w:val="009116EE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75DF"/>
    <w:rsid w:val="00981885"/>
    <w:rsid w:val="00982749"/>
    <w:rsid w:val="009833DB"/>
    <w:rsid w:val="00991725"/>
    <w:rsid w:val="009924BB"/>
    <w:rsid w:val="00995A8C"/>
    <w:rsid w:val="00995E24"/>
    <w:rsid w:val="009975E5"/>
    <w:rsid w:val="009A0F15"/>
    <w:rsid w:val="009A1D60"/>
    <w:rsid w:val="009A370F"/>
    <w:rsid w:val="009A4503"/>
    <w:rsid w:val="009A4EB9"/>
    <w:rsid w:val="009A56BF"/>
    <w:rsid w:val="009A62C4"/>
    <w:rsid w:val="009B0D3A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8E7"/>
    <w:rsid w:val="00A164C6"/>
    <w:rsid w:val="00A16689"/>
    <w:rsid w:val="00A16D82"/>
    <w:rsid w:val="00A16FA5"/>
    <w:rsid w:val="00A2221B"/>
    <w:rsid w:val="00A22B86"/>
    <w:rsid w:val="00A23CB9"/>
    <w:rsid w:val="00A23E44"/>
    <w:rsid w:val="00A274A1"/>
    <w:rsid w:val="00A30867"/>
    <w:rsid w:val="00A33A59"/>
    <w:rsid w:val="00A33CA4"/>
    <w:rsid w:val="00A343E1"/>
    <w:rsid w:val="00A349CA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8DF"/>
    <w:rsid w:val="00A527AC"/>
    <w:rsid w:val="00A531F3"/>
    <w:rsid w:val="00A5415F"/>
    <w:rsid w:val="00A54BA6"/>
    <w:rsid w:val="00A57599"/>
    <w:rsid w:val="00A57FFD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82700"/>
    <w:rsid w:val="00A85417"/>
    <w:rsid w:val="00A865B8"/>
    <w:rsid w:val="00A8704F"/>
    <w:rsid w:val="00A94D77"/>
    <w:rsid w:val="00A9798A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D8A"/>
    <w:rsid w:val="00AD098A"/>
    <w:rsid w:val="00AD177A"/>
    <w:rsid w:val="00AD1E54"/>
    <w:rsid w:val="00AD26C0"/>
    <w:rsid w:val="00AD3921"/>
    <w:rsid w:val="00AD3D6A"/>
    <w:rsid w:val="00AD418A"/>
    <w:rsid w:val="00AD663E"/>
    <w:rsid w:val="00AD701D"/>
    <w:rsid w:val="00AD7B69"/>
    <w:rsid w:val="00AE1D79"/>
    <w:rsid w:val="00AE1DFA"/>
    <w:rsid w:val="00AE2156"/>
    <w:rsid w:val="00AE25D1"/>
    <w:rsid w:val="00AE7862"/>
    <w:rsid w:val="00AF1F5A"/>
    <w:rsid w:val="00AF2B19"/>
    <w:rsid w:val="00AF34BD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3727"/>
    <w:rsid w:val="00B13CB3"/>
    <w:rsid w:val="00B13CEC"/>
    <w:rsid w:val="00B15581"/>
    <w:rsid w:val="00B2064B"/>
    <w:rsid w:val="00B21371"/>
    <w:rsid w:val="00B233E1"/>
    <w:rsid w:val="00B235D8"/>
    <w:rsid w:val="00B2369B"/>
    <w:rsid w:val="00B2381B"/>
    <w:rsid w:val="00B23BE7"/>
    <w:rsid w:val="00B240C9"/>
    <w:rsid w:val="00B24E98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A92"/>
    <w:rsid w:val="00B62A86"/>
    <w:rsid w:val="00B6306C"/>
    <w:rsid w:val="00B6514F"/>
    <w:rsid w:val="00B65B19"/>
    <w:rsid w:val="00B71906"/>
    <w:rsid w:val="00B7441A"/>
    <w:rsid w:val="00B74C77"/>
    <w:rsid w:val="00B74CB1"/>
    <w:rsid w:val="00B74CE9"/>
    <w:rsid w:val="00B76201"/>
    <w:rsid w:val="00B76439"/>
    <w:rsid w:val="00B765E7"/>
    <w:rsid w:val="00B77179"/>
    <w:rsid w:val="00B77207"/>
    <w:rsid w:val="00B77354"/>
    <w:rsid w:val="00B80124"/>
    <w:rsid w:val="00B843EC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2D65"/>
    <w:rsid w:val="00BC481E"/>
    <w:rsid w:val="00BC505D"/>
    <w:rsid w:val="00BC5280"/>
    <w:rsid w:val="00BC71B2"/>
    <w:rsid w:val="00BD088D"/>
    <w:rsid w:val="00BD0956"/>
    <w:rsid w:val="00BD1112"/>
    <w:rsid w:val="00BD25F3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7DAC"/>
    <w:rsid w:val="00BF3C4E"/>
    <w:rsid w:val="00BF697A"/>
    <w:rsid w:val="00BF7CF6"/>
    <w:rsid w:val="00C010DD"/>
    <w:rsid w:val="00C047E1"/>
    <w:rsid w:val="00C04998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368"/>
    <w:rsid w:val="00C257AA"/>
    <w:rsid w:val="00C25BFF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B8F"/>
    <w:rsid w:val="00C55686"/>
    <w:rsid w:val="00C55954"/>
    <w:rsid w:val="00C55D6E"/>
    <w:rsid w:val="00C57431"/>
    <w:rsid w:val="00C61502"/>
    <w:rsid w:val="00C6379E"/>
    <w:rsid w:val="00C64584"/>
    <w:rsid w:val="00C65081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BE3"/>
    <w:rsid w:val="00CB10B8"/>
    <w:rsid w:val="00CB10F5"/>
    <w:rsid w:val="00CB21CB"/>
    <w:rsid w:val="00CB3F01"/>
    <w:rsid w:val="00CB4A77"/>
    <w:rsid w:val="00CB5264"/>
    <w:rsid w:val="00CB55D2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3F72"/>
    <w:rsid w:val="00CE5328"/>
    <w:rsid w:val="00CE5F3D"/>
    <w:rsid w:val="00CF1231"/>
    <w:rsid w:val="00CF17BE"/>
    <w:rsid w:val="00CF2357"/>
    <w:rsid w:val="00CF2B8B"/>
    <w:rsid w:val="00CF52D4"/>
    <w:rsid w:val="00CF5790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659B"/>
    <w:rsid w:val="00D17B8A"/>
    <w:rsid w:val="00D20422"/>
    <w:rsid w:val="00D20535"/>
    <w:rsid w:val="00D22BD6"/>
    <w:rsid w:val="00D249F6"/>
    <w:rsid w:val="00D24D9E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D43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6DB"/>
    <w:rsid w:val="00DD39CD"/>
    <w:rsid w:val="00DD465A"/>
    <w:rsid w:val="00DD4CF9"/>
    <w:rsid w:val="00DD5810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E02422"/>
    <w:rsid w:val="00E02F3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21AEF"/>
    <w:rsid w:val="00E2215F"/>
    <w:rsid w:val="00E2251C"/>
    <w:rsid w:val="00E233DA"/>
    <w:rsid w:val="00E23C39"/>
    <w:rsid w:val="00E269C6"/>
    <w:rsid w:val="00E27A7B"/>
    <w:rsid w:val="00E30370"/>
    <w:rsid w:val="00E30F8A"/>
    <w:rsid w:val="00E335D4"/>
    <w:rsid w:val="00E33E9D"/>
    <w:rsid w:val="00E35121"/>
    <w:rsid w:val="00E36115"/>
    <w:rsid w:val="00E41459"/>
    <w:rsid w:val="00E41C01"/>
    <w:rsid w:val="00E42219"/>
    <w:rsid w:val="00E43715"/>
    <w:rsid w:val="00E4432C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7879"/>
    <w:rsid w:val="00E61409"/>
    <w:rsid w:val="00E61F9B"/>
    <w:rsid w:val="00E628B9"/>
    <w:rsid w:val="00E630E6"/>
    <w:rsid w:val="00E63A4B"/>
    <w:rsid w:val="00E67B6F"/>
    <w:rsid w:val="00E67D01"/>
    <w:rsid w:val="00E71E4B"/>
    <w:rsid w:val="00E72443"/>
    <w:rsid w:val="00E728DA"/>
    <w:rsid w:val="00E72D90"/>
    <w:rsid w:val="00E73E20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6020"/>
    <w:rsid w:val="00EC0D20"/>
    <w:rsid w:val="00EC1E1B"/>
    <w:rsid w:val="00EC4E04"/>
    <w:rsid w:val="00EC519A"/>
    <w:rsid w:val="00EC6210"/>
    <w:rsid w:val="00EC634E"/>
    <w:rsid w:val="00EC6796"/>
    <w:rsid w:val="00EC6FF7"/>
    <w:rsid w:val="00EC7853"/>
    <w:rsid w:val="00ED0317"/>
    <w:rsid w:val="00ED287A"/>
    <w:rsid w:val="00ED3292"/>
    <w:rsid w:val="00ED3FE8"/>
    <w:rsid w:val="00ED4B9E"/>
    <w:rsid w:val="00ED5192"/>
    <w:rsid w:val="00ED5ADA"/>
    <w:rsid w:val="00ED5FB8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1204"/>
    <w:rsid w:val="00F41442"/>
    <w:rsid w:val="00F41A27"/>
    <w:rsid w:val="00F423C6"/>
    <w:rsid w:val="00F426C6"/>
    <w:rsid w:val="00F433E3"/>
    <w:rsid w:val="00F43823"/>
    <w:rsid w:val="00F438EF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70328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4684"/>
    <w:rsid w:val="00F84C5C"/>
    <w:rsid w:val="00F8736F"/>
    <w:rsid w:val="00F873D0"/>
    <w:rsid w:val="00F903EA"/>
    <w:rsid w:val="00F91B19"/>
    <w:rsid w:val="00F93366"/>
    <w:rsid w:val="00F95751"/>
    <w:rsid w:val="00F97323"/>
    <w:rsid w:val="00FA1048"/>
    <w:rsid w:val="00FA11EF"/>
    <w:rsid w:val="00FA2A74"/>
    <w:rsid w:val="00FA34D2"/>
    <w:rsid w:val="00FA63CF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41AF"/>
    <w:rsid w:val="00FC422F"/>
    <w:rsid w:val="00FC6590"/>
    <w:rsid w:val="00FC68E0"/>
    <w:rsid w:val="00FC70EB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711"/>
    <w:rsid w:val="00FF303E"/>
    <w:rsid w:val="00FF35BE"/>
    <w:rsid w:val="00FF37F3"/>
    <w:rsid w:val="00FF3940"/>
    <w:rsid w:val="00FF4C40"/>
    <w:rsid w:val="00FF4F49"/>
    <w:rsid w:val="00FF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element.asp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footer" Target="footer2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4D37E8-CF69-43B5-96CE-E607C9829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2</TotalTime>
  <Pages>37</Pages>
  <Words>3552</Words>
  <Characters>20247</Characters>
  <Application>Microsoft Office Word</Application>
  <DocSecurity>0</DocSecurity>
  <Lines>168</Lines>
  <Paragraphs>47</Paragraphs>
  <ScaleCrop>false</ScaleCrop>
  <Company/>
  <LinksUpToDate>false</LinksUpToDate>
  <CharactersWithSpaces>2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326</cp:revision>
  <cp:lastPrinted>2021-05-24T13:07:00Z</cp:lastPrinted>
  <dcterms:created xsi:type="dcterms:W3CDTF">2021-03-11T06:58:00Z</dcterms:created>
  <dcterms:modified xsi:type="dcterms:W3CDTF">2021-05-24T13:07:00Z</dcterms:modified>
</cp:coreProperties>
</file>